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Xa55d84dabb2b6e706aa66873d3c6ec63cda9c2f"/>
    <w:p>
      <w:pPr>
        <w:pStyle w:val="Heading1"/>
      </w:pPr>
      <w:r>
        <w:t xml:space="preserve">Internship Application Letter for Software Engineer Position</w:t>
      </w:r>
    </w:p>
    <w:p>
      <w:pPr>
        <w:pStyle w:val="FirstParagraph"/>
      </w:pPr>
      <w:r>
        <w:t xml:space="preserve">[Your Full Name]</w:t>
      </w:r>
      <w:r>
        <w:br/>
      </w:r>
      <w:r>
        <w:t xml:space="preserve">[Your Address]</w:t>
      </w:r>
      <w:r>
        <w:br/>
      </w:r>
      <w:r>
        <w:t xml:space="preserve">[City, State, ZIP Code]</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Chicago, IL 60601</w:t>
      </w:r>
      <w:r>
        <w:br/>
      </w:r>
    </w:p>
    <w:p>
      <w:pPr>
        <w:pStyle w:val="BodyText"/>
      </w:pPr>
      <w:r>
        <w:t xml:space="preserve">Dear Hiring Manager,</w:t>
      </w:r>
    </w:p>
    <w:p>
      <w:pPr>
        <w:pStyle w:val="BodyText"/>
      </w:pPr>
      <w:r>
        <w:t xml:space="preserve">It is with genuine enthusiasm and profound respect for technological innovation that I submit my Internship Application Letter for the Software Engineer Internship position at [Company Name] in United States Chicago. As a driven Computer Science student at the University of Illinois Urbana-Champaign with a demonstrable passion for building scalable software solutions, I have long admired how [Company Name] leverages cutting-edge engineering to solve complex challenges within the dynamic ecosystem of United States Chicago. This internship represents not just an opportunity to apply my academic knowledge, but a strategic step toward contributing meaningfully to the city’s thriving tech landscape as a future Software Engineer.</w:t>
      </w:r>
    </w:p>
    <w:p>
      <w:pPr>
        <w:pStyle w:val="BodyText"/>
      </w:pPr>
      <w:r>
        <w:t xml:space="preserve">My academic journey has been meticulously aligned with the demands of modern software development. I have completed rigorous coursework in Data Structures and Algorithms (earning an A+), Advanced Web Development, and Distributed Systems, where I designed a real-time collaborative coding platform using React.js and Node.js that handled 50+ concurrent users. This project directly mirrors the type of scalable product development expected in a leading Chicago-based technology firm. Beyond academics, I actively participated in the</w:t>
      </w:r>
      <w:r>
        <w:t xml:space="preserve"> </w:t>
      </w:r>
      <w:r>
        <w:t xml:space="preserve">United States Chicago</w:t>
      </w:r>
      <w:r>
        <w:t xml:space="preserve"> </w:t>
      </w:r>
      <w:r>
        <w:t xml:space="preserve">Tech Student Association, organizing monthly workshops on cloud-native architecture at Loyola University’s Innovation Hub—a space where local engineers and students converge to tackle urban tech challenges. These experiences have solidified my understanding of how software engineering thrives within the collaborative spirit of</w:t>
      </w:r>
      <w:r>
        <w:t xml:space="preserve"> </w:t>
      </w:r>
      <w:r>
        <w:t xml:space="preserve">United States Chicago</w:t>
      </w:r>
      <w:r>
        <w:t xml:space="preserve">'s innovation corridors.</w:t>
      </w:r>
    </w:p>
    <w:p>
      <w:pPr>
        <w:pStyle w:val="BodyText"/>
      </w:pPr>
      <w:r>
        <w:t xml:space="preserve">What excites me most about this Software Engineer Internship is the chance to contribute to projects that shape Chicago’s digital future. I’ve closely followed [Company Name]’s work on [mention a specific project, e.g., "smart infrastructure analytics for public transit"] and am inspired by how your team merges technical excellence with community impact—something I deeply value. In my recent role as a Developer Intern at TechGrowth Solutions (a Chicago-based startup), I optimized database queries that reduced application load times by 35%, directly supporting the company’s mission to serve</w:t>
      </w:r>
      <w:r>
        <w:t xml:space="preserve"> </w:t>
      </w:r>
      <w:r>
        <w:t xml:space="preserve">United States Chicago</w:t>
      </w:r>
      <w:r>
        <w:t xml:space="preserve"> </w:t>
      </w:r>
      <w:r>
        <w:t xml:space="preserve">residents through efficient public service apps. This hands-on experience taught me to navigate Agile workflows, collaborate with cross-functional teams, and prioritize user-centric design—a skill set I’m eager to bring to your team.</w:t>
      </w:r>
    </w:p>
    <w:p>
      <w:pPr>
        <w:pStyle w:val="BodyText"/>
      </w:pPr>
      <w:r>
        <w:t xml:space="preserve">I understand that the Software Engineer Internship at [Company Name] demands not only technical proficiency but also cultural alignment with a collaborative, solution-oriented environment. My background reflects this balance: I led a university hackathon team of 5 that created an accessibility tool for Chicago’s public library system, which won the "Best Civic Impact" award at the Midwest Tech Summit. This project required empathy for diverse user needs (a critical consideration in</w:t>
      </w:r>
      <w:r>
        <w:t xml:space="preserve"> </w:t>
      </w:r>
      <w:r>
        <w:t xml:space="preserve">United States Chicago</w:t>
      </w:r>
      <w:r>
        <w:t xml:space="preserve">’s multicultural population), meticulous code quality, and rapid iteration—principles I’ve embedded into my development philosophy. Furthermore, as a native Chicagoan raised on the North Side, I possess an intrinsic understanding of the city’s unique challenges and opportunities as a tech hub.</w:t>
      </w:r>
    </w:p>
    <w:p>
      <w:pPr>
        <w:pStyle w:val="BodyText"/>
      </w:pPr>
      <w:r>
        <w:t xml:space="preserve">My technical toolkit includes proficiency in Python, Java, JavaScript (React/Node.js), and cloud platforms like AWS. I am currently enhancing my skills in machine learning through online certifications from Coursera, focusing on applications for urban mobility systems—a domain where [Company Name]’s work is pioneering. In a recent class project analyzing Chicago transit data using Pandas and TensorFlow, I developed a predictive model that accurately forecasted bus delays during rush hour with 89% precision. This experience underscores my ability to translate real-world problems in</w:t>
      </w:r>
      <w:r>
        <w:t xml:space="preserve"> </w:t>
      </w:r>
      <w:r>
        <w:t xml:space="preserve">United States Chicago</w:t>
      </w:r>
      <w:r>
        <w:t xml:space="preserve"> </w:t>
      </w:r>
      <w:r>
        <w:t xml:space="preserve">into scalable engineering solutions, precisely the kind of work that defines the Software Engineer role at your organization.</w:t>
      </w:r>
    </w:p>
    <w:p>
      <w:pPr>
        <w:pStyle w:val="BodyText"/>
      </w:pPr>
      <w:r>
        <w:t xml:space="preserve">The cultural fabric of Chicago’s tech community—its blend of entrepreneurial energy and deep-rooted collaboration—is what draws me to this Internship Application Letter. I’ve attended numerous events at The 1871 Tech Hub, where I networked with engineers from firms like Groupon and Indeed, learning how they navigate the fast-paced demands of the Midwest tech scene. This exposure has reinforced my belief that [Company Name]’s commitment to mentorship and innovation creates an ideal environment for growth as a Software Engineer. I am eager to contribute my problem-solving mindset, dedication to clean code practices, and passion for building products that serve communities—especially those in</w:t>
      </w:r>
      <w:r>
        <w:t xml:space="preserve"> </w:t>
      </w:r>
      <w:r>
        <w:t xml:space="preserve">United States Chicago</w:t>
      </w:r>
      <w:r>
        <w:t xml:space="preserve">—while learning from your esteemed engineering team.</w:t>
      </w:r>
    </w:p>
    <w:p>
      <w:pPr>
        <w:pStyle w:val="BodyText"/>
      </w:pPr>
      <w:r>
        <w:t xml:space="preserve">As a student committed to long-term growth within the technology industry, I view this Software Engineer Internship as the bridge between academic theory and professional impact. My goal is not merely to complete an internship but to become a reliable contributor who embodies [Company Name]’s values of excellence and community. I am prepared to immerse myself in your projects from day one, whether optimizing backend services for scalability or developing intuitive frontend features that enhance user experiences across diverse demographics in</w:t>
      </w:r>
      <w:r>
        <w:t xml:space="preserve"> </w:t>
      </w:r>
      <w:r>
        <w:t xml:space="preserve">United States Chicago</w:t>
      </w:r>
      <w:r>
        <w:t xml:space="preserve">.</w:t>
      </w:r>
    </w:p>
    <w:p>
      <w:pPr>
        <w:pStyle w:val="BodyText"/>
      </w:pPr>
      <w:r>
        <w:t xml:space="preserve">Thank you for considering my application as part of your Internship Application Letter process. I am deeply enthusiastic about the possibility of contributing to [Company Name]’s mission and am confident that my technical skills, local perspective, and dedication align with the high standards your team maintains. I have attached my resume for further detail and welcome the opportunity to discuss how my background can support your engineering objectives in Chicago.</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4-30T20:19:51Z</dcterms:created>
  <dcterms:modified xsi:type="dcterms:W3CDTF">2026-04-30T20:19:51Z</dcterms:modified>
</cp:coreProperties>
</file>

<file path=docProps/custom.xml><?xml version="1.0" encoding="utf-8"?>
<Properties xmlns="http://schemas.openxmlformats.org/officeDocument/2006/custom-properties" xmlns:vt="http://schemas.openxmlformats.org/officeDocument/2006/docPropsVTypes"/>
</file>